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ticle</w:t>
      </w:r>
    </w:p>
    <w:p>
      <w:pPr>
        <w:pStyle w:val="Author"/>
      </w:pPr>
      <w:r>
        <w:t xml:space="preserve">Fay</w:t>
      </w:r>
    </w:p>
    <w:p>
      <w:pPr>
        <w:pStyle w:val="Date"/>
      </w:pPr>
      <w:r>
        <w:t xml:space="preserve">2023-11-02</w:t>
      </w:r>
    </w:p>
    <w:p>
      <w:pPr>
        <w:pStyle w:val="FirstParagraph"/>
      </w:pPr>
      <w:r>
        <w:drawing>
          <wp:inline>
            <wp:extent cx="5334000" cy="5867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rite_files/figure-docx/figure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% Table created by stargazer v.5.2.3 by Marek Hlavac, Social Policy Institute. E-mail: marek.hlavac at gmail.com</w:t>
      </w:r>
      <w:r>
        <w:br/>
      </w:r>
      <w:r>
        <w:rPr>
          <w:rStyle w:val="VerbatimChar"/>
        </w:rPr>
        <w:t xml:space="preserve">## % Date and time: Thu, Nov 02, 2023 - 16:39:18</w:t>
      </w:r>
      <w:r>
        <w:br/>
      </w:r>
      <w:r>
        <w:rPr>
          <w:rStyle w:val="VerbatimChar"/>
        </w:rPr>
        <w:t xml:space="preserve">## \begin{table}[!htbp] \centering </w:t>
      </w:r>
      <w:r>
        <w:br/>
      </w:r>
      <w:r>
        <w:rPr>
          <w:rStyle w:val="VerbatimChar"/>
        </w:rPr>
        <w:t xml:space="preserve">##   \caption{Linear models - Predicting maximum weight loss} </w:t>
      </w:r>
      <w:r>
        <w:br/>
      </w:r>
      <w:r>
        <w:rPr>
          <w:rStyle w:val="VerbatimChar"/>
        </w:rPr>
        <w:t xml:space="preserve">##   \label{} </w:t>
      </w:r>
      <w:r>
        <w:br/>
      </w:r>
      <w:r>
        <w:rPr>
          <w:rStyle w:val="VerbatimChar"/>
        </w:rPr>
        <w:t xml:space="preserve">## \begin{tabular}{@{\extracolsep{5pt}}lcccc} </w:t>
      </w:r>
      <w:r>
        <w:br/>
      </w:r>
      <w:r>
        <w:rPr>
          <w:rStyle w:val="VerbatimChar"/>
        </w:rPr>
        <w:t xml:space="preserve">## \\[-1.8ex]\hline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 &amp; \multicolumn{4}{c}{\textit{Dependent variable:}} \\ </w:t>
      </w:r>
      <w:r>
        <w:br/>
      </w:r>
      <w:r>
        <w:rPr>
          <w:rStyle w:val="VerbatimChar"/>
        </w:rPr>
        <w:t xml:space="preserve">## \cline{2-5} </w:t>
      </w:r>
      <w:r>
        <w:br/>
      </w:r>
      <w:r>
        <w:rPr>
          <w:rStyle w:val="VerbatimChar"/>
        </w:rPr>
        <w:t xml:space="preserve">## \\[-1.8ex] &amp; \multicolumn{4}{c}{WL\_max} \\ </w:t>
      </w:r>
      <w:r>
        <w:br/>
      </w:r>
      <w:r>
        <w:rPr>
          <w:rStyle w:val="VerbatimChar"/>
        </w:rPr>
        <w:t xml:space="preserve">## \\[-1.8ex] &amp; (1) &amp; (2) &amp; (3) &amp; (4)\\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 PC1 &amp; 0.145 &amp; 0.277 &amp; 0.316 &amp; 0.494$^{**}$ \\ </w:t>
      </w:r>
      <w:r>
        <w:br/>
      </w:r>
      <w:r>
        <w:rPr>
          <w:rStyle w:val="VerbatimChar"/>
        </w:rPr>
        <w:t xml:space="preserve">##   &amp; (0.234) &amp; (0.287) &amp; (0.204) &amp; (0.244)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PC2 &amp; $-$0.693$^{**}$ &amp; $-$0.760$^{**}$ &amp; $-$1.105$^{***}$ &amp; $-$1.728$^{***}$ \\ </w:t>
      </w:r>
      <w:r>
        <w:br/>
      </w:r>
      <w:r>
        <w:rPr>
          <w:rStyle w:val="VerbatimChar"/>
        </w:rPr>
        <w:t xml:space="preserve">##   &amp; (0.301) &amp; (0.374) &amp; (0.280) &amp; (0.366)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current\_infectionE\_ferrisi &amp; $-$2.803$^{**}$ &amp;  &amp; $-$3.088$^{**}$ &amp;  \\ </w:t>
      </w:r>
      <w:r>
        <w:br/>
      </w:r>
      <w:r>
        <w:rPr>
          <w:rStyle w:val="VerbatimChar"/>
        </w:rPr>
        <w:t xml:space="preserve">##   &amp; (1.382) &amp;  &amp; (1.387)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current\_infectionuninfected &amp; $-$1.324 &amp;  &amp; $-$1.823 &amp;  \\ </w:t>
      </w:r>
      <w:r>
        <w:br/>
      </w:r>
      <w:r>
        <w:rPr>
          <w:rStyle w:val="VerbatimChar"/>
        </w:rPr>
        <w:t xml:space="preserve">##   &amp; (1.594) &amp;  &amp; (1.563)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delta\_ct\_cewe\_MminusE &amp; 0.629$^{***}$ &amp;  &amp; 0.704$^{***}$ &amp;  \\ </w:t>
      </w:r>
      <w:r>
        <w:br/>
      </w:r>
      <w:r>
        <w:rPr>
          <w:rStyle w:val="VerbatimChar"/>
        </w:rPr>
        <w:t xml:space="preserve">##   &amp; (0.128) &amp;  &amp; (0.118)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mouse\_strainBUSNA\_PWD &amp; 0.056 &amp; 0.095 &amp;  &amp;  \\ </w:t>
      </w:r>
      <w:r>
        <w:br/>
      </w:r>
      <w:r>
        <w:rPr>
          <w:rStyle w:val="VerbatimChar"/>
        </w:rPr>
        <w:t xml:space="preserve">##   &amp; (4.623) &amp; (5.646) &amp; 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mouse\_strainBUSNA\_STRA &amp; 0.268 &amp; $-$0.637 &amp;  &amp;  \\ </w:t>
      </w:r>
      <w:r>
        <w:br/>
      </w:r>
      <w:r>
        <w:rPr>
          <w:rStyle w:val="VerbatimChar"/>
        </w:rPr>
        <w:t xml:space="preserve">##   &amp; (3.707) &amp; (4.608) &amp; 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mouse\_strainNMRI &amp; $-$6.186 &amp; $-$1.313 &amp;  &amp;  \\ </w:t>
      </w:r>
      <w:r>
        <w:br/>
      </w:r>
      <w:r>
        <w:rPr>
          <w:rStyle w:val="VerbatimChar"/>
        </w:rPr>
        <w:t xml:space="preserve">##   &amp; (5.151) &amp; (6.356) &amp; 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mouse\_strainPWD\_BUSNA &amp; 1.145 &amp; 0.200 &amp;  &amp;  \\ </w:t>
      </w:r>
      <w:r>
        <w:br/>
      </w:r>
      <w:r>
        <w:rPr>
          <w:rStyle w:val="VerbatimChar"/>
        </w:rPr>
        <w:t xml:space="preserve">##   &amp; (4.039) &amp; (4.997) &amp; 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mouse\_strainPWD\_PWD &amp; 5.859$^{*}$ &amp; 11.299$^{***}$ &amp;  &amp;  \\ </w:t>
      </w:r>
      <w:r>
        <w:br/>
      </w:r>
      <w:r>
        <w:rPr>
          <w:rStyle w:val="VerbatimChar"/>
        </w:rPr>
        <w:t xml:space="preserve">##   &amp; (3.047) &amp; (3.654) &amp; 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mouse\_strainPWD\_SCHUNT &amp; $-$0.469 &amp; 0.044 &amp;  &amp;  \\ </w:t>
      </w:r>
      <w:r>
        <w:br/>
      </w:r>
      <w:r>
        <w:rPr>
          <w:rStyle w:val="VerbatimChar"/>
        </w:rPr>
        <w:t xml:space="preserve">##   &amp; (4.018) &amp; (5.003) &amp; 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mouse\_strainSCHUNT\_PWD &amp; $-$2.845 &amp; $-$2.694 &amp;  &amp;  \\ </w:t>
      </w:r>
      <w:r>
        <w:br/>
      </w:r>
      <w:r>
        <w:rPr>
          <w:rStyle w:val="VerbatimChar"/>
        </w:rPr>
        <w:t xml:space="preserve">##   &amp; (3.760) &amp; (4.622) &amp; 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mouse\_strainSCHUNT\_SCHUNT &amp; 2.642 &amp; 5.658 &amp;  &amp;  \\ </w:t>
      </w:r>
      <w:r>
        <w:br/>
      </w:r>
      <w:r>
        <w:rPr>
          <w:rStyle w:val="VerbatimChar"/>
        </w:rPr>
        <w:t xml:space="preserve">##   &amp; (2.965) &amp; (3.642) &amp; 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mouse\_strainSCHUNT\_STRA &amp; 5.212 &amp; 5.107 &amp;  &amp;  \\ </w:t>
      </w:r>
      <w:r>
        <w:br/>
      </w:r>
      <w:r>
        <w:rPr>
          <w:rStyle w:val="VerbatimChar"/>
        </w:rPr>
        <w:t xml:space="preserve">##   &amp; (4.132) &amp; (5.142) &amp; 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mouse\_strainSTRA\_BUSNA &amp; $-$1.414 &amp; $-$0.943 &amp;  &amp;  \\ </w:t>
      </w:r>
      <w:r>
        <w:br/>
      </w:r>
      <w:r>
        <w:rPr>
          <w:rStyle w:val="VerbatimChar"/>
        </w:rPr>
        <w:t xml:space="preserve">##   &amp; (3.857) &amp; (4.775) &amp; 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mouse\_strainSTRA\_SCHUNT &amp; 0.793 &amp; 0.788 &amp;  &amp;  \\ </w:t>
      </w:r>
      <w:r>
        <w:br/>
      </w:r>
      <w:r>
        <w:rPr>
          <w:rStyle w:val="VerbatimChar"/>
        </w:rPr>
        <w:t xml:space="preserve">##   &amp; (3.831) &amp; (4.739) &amp; 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mouse\_strainSTRA\_STRA &amp; $-$3.139 &amp; $-$3.639 &amp;  &amp;  \\ </w:t>
      </w:r>
      <w:r>
        <w:br/>
      </w:r>
      <w:r>
        <w:rPr>
          <w:rStyle w:val="VerbatimChar"/>
        </w:rPr>
        <w:t xml:space="preserve">##   &amp; (3.798) &amp; (4.699) &amp; 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immunizationhomologous &amp; $-$0.947 &amp;  &amp; $-$0.457 &amp;  \\ </w:t>
      </w:r>
      <w:r>
        <w:br/>
      </w:r>
      <w:r>
        <w:rPr>
          <w:rStyle w:val="VerbatimChar"/>
        </w:rPr>
        <w:t xml:space="preserve">##   &amp; (1.417) &amp;  &amp; (1.388)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immunizationnaive &amp; $-$0.642 &amp;  &amp; 0.452 &amp;  \\ </w:t>
      </w:r>
      <w:r>
        <w:br/>
      </w:r>
      <w:r>
        <w:rPr>
          <w:rStyle w:val="VerbatimChar"/>
        </w:rPr>
        <w:t xml:space="preserve">##   &amp; (1.789) &amp;  &amp; (1.765)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immunizationuninfected &amp; $-$3.369$^{*}$ &amp;  &amp; $-$3.162$^{*}$ &amp;  \\ </w:t>
      </w:r>
      <w:r>
        <w:br/>
      </w:r>
      <w:r>
        <w:rPr>
          <w:rStyle w:val="VerbatimChar"/>
        </w:rPr>
        <w:t xml:space="preserve">##   &amp; (1.766) &amp;  &amp; (1.745)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weight\_dpi0 &amp; 0.298$^{**}$ &amp; 0.220 &amp; 0.023 &amp;  \\ </w:t>
      </w:r>
      <w:r>
        <w:br/>
      </w:r>
      <w:r>
        <w:rPr>
          <w:rStyle w:val="VerbatimChar"/>
        </w:rPr>
        <w:t xml:space="preserve">##   &amp; (0.131) &amp; (0.158) &amp; (0.043) &amp; 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 Constant &amp; 6.561$^{*}$ &amp; 0.246 &amp; 14.757$^{***}$ &amp; 9.780$^{***}$ \\ </w:t>
      </w:r>
      <w:r>
        <w:br/>
      </w:r>
      <w:r>
        <w:rPr>
          <w:rStyle w:val="VerbatimChar"/>
        </w:rPr>
        <w:t xml:space="preserve">##   &amp; (3.931) &amp; (4.546) &amp; (1.743) &amp; (0.635) \\ </w:t>
      </w:r>
      <w:r>
        <w:br/>
      </w:r>
      <w:r>
        <w:rPr>
          <w:rStyle w:val="VerbatimChar"/>
        </w:rPr>
        <w:t xml:space="preserve">##   &amp; &amp; &amp; &amp; \\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Observations &amp; 128 &amp; 128 &amp; 128 &amp; 128 \\ </w:t>
      </w:r>
      <w:r>
        <w:br/>
      </w:r>
      <w:r>
        <w:rPr>
          <w:rStyle w:val="VerbatimChar"/>
        </w:rPr>
        <w:t xml:space="preserve">## R$^{2}$ &amp; 0.631 &amp; 0.391 &amp; 0.569 &amp; 0.173 \\ </w:t>
      </w:r>
      <w:r>
        <w:br/>
      </w:r>
      <w:r>
        <w:rPr>
          <w:rStyle w:val="VerbatimChar"/>
        </w:rPr>
        <w:t xml:space="preserve">## Adjusted R$^{2}$ &amp; 0.557 &amp; 0.310 &amp; 0.536 &amp; 0.160 \\ </w:t>
      </w:r>
      <w:r>
        <w:br/>
      </w:r>
      <w:r>
        <w:rPr>
          <w:rStyle w:val="VerbatimChar"/>
        </w:rPr>
        <w:t xml:space="preserve">## Residual Std. Error &amp; 5.218 (df = 106) &amp; 6.516 (df = 112) &amp; 5.344 (df = 118) &amp; 7.189 (df = 125) \\ </w:t>
      </w:r>
      <w:r>
        <w:br/>
      </w:r>
      <w:r>
        <w:rPr>
          <w:rStyle w:val="VerbatimChar"/>
        </w:rPr>
        <w:t xml:space="preserve">## F Statistic &amp; 8.614$^{***}$ (df = 21; 106) &amp; 4.796$^{***}$ (df = 15; 112) &amp; 17.281$^{***}$ (df = 9; 118) &amp; 13.072$^{***}$ (df = 2; 125) \\ </w:t>
      </w:r>
      <w:r>
        <w:br/>
      </w:r>
      <w:r>
        <w:rPr>
          <w:rStyle w:val="VerbatimChar"/>
        </w:rPr>
        <w:t xml:space="preserve">## \hline </w:t>
      </w:r>
      <w:r>
        <w:br/>
      </w:r>
      <w:r>
        <w:rPr>
          <w:rStyle w:val="VerbatimChar"/>
        </w:rPr>
        <w:t xml:space="preserve">## \hline \\[-1.8ex] </w:t>
      </w:r>
      <w:r>
        <w:br/>
      </w:r>
      <w:r>
        <w:rPr>
          <w:rStyle w:val="VerbatimChar"/>
        </w:rPr>
        <w:t xml:space="preserve">## \textit{Note:}  &amp; \multicolumn{4}{r}{$^{*}$p$&lt;$0.1; $^{**}$p$&lt;$0.05; $^{***}$p$&lt;$0.01} \\ </w:t>
      </w:r>
      <w:r>
        <w:br/>
      </w:r>
      <w:r>
        <w:rPr>
          <w:rStyle w:val="VerbatimChar"/>
        </w:rPr>
        <w:t xml:space="preserve">## \end{tabular} </w:t>
      </w:r>
      <w:r>
        <w:br/>
      </w:r>
      <w:r>
        <w:rPr>
          <w:rStyle w:val="VerbatimChar"/>
        </w:rPr>
        <w:t xml:space="preserve">## \end{table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icle</dc:title>
  <dc:creator>Fay</dc:creator>
  <cp:keywords/>
  <dcterms:created xsi:type="dcterms:W3CDTF">2023-11-02T16:39:19Z</dcterms:created>
  <dcterms:modified xsi:type="dcterms:W3CDTF">2023-11-02T16:3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02</vt:lpwstr>
  </property>
  <property fmtid="{D5CDD505-2E9C-101B-9397-08002B2CF9AE}" pid="3" name="output">
    <vt:lpwstr/>
  </property>
</Properties>
</file>